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E485D" w14:textId="77777777" w:rsidR="000143D1" w:rsidRDefault="00795D63" w:rsidP="00AA2658">
      <w:pPr>
        <w:jc w:val="center"/>
      </w:pPr>
      <w:r>
        <w:t>LAB 9-2</w:t>
      </w:r>
      <w:r w:rsidR="00AA2658">
        <w:t xml:space="preserve"> Polymorphism</w:t>
      </w:r>
    </w:p>
    <w:p w14:paraId="201AD288" w14:textId="77777777" w:rsidR="00701F14" w:rsidRDefault="00795D63" w:rsidP="0050059A">
      <w:pPr>
        <w:pStyle w:val="ListParagraph"/>
      </w:pPr>
      <w:r>
        <w:t>Working in folder “week10</w:t>
      </w:r>
      <w:r w:rsidR="00701F14">
        <w:t>”.</w:t>
      </w:r>
    </w:p>
    <w:p w14:paraId="400B6E78" w14:textId="77777777" w:rsidR="00701F14" w:rsidRDefault="00795D63" w:rsidP="00701F14">
      <w:pPr>
        <w:pStyle w:val="ListParagraph"/>
        <w:numPr>
          <w:ilvl w:val="0"/>
          <w:numId w:val="3"/>
        </w:numPr>
      </w:pPr>
      <w:r>
        <w:t>Create a class Human</w:t>
      </w:r>
      <w:r w:rsidR="00701F14">
        <w:t xml:space="preserve"> following the example.</w:t>
      </w:r>
    </w:p>
    <w:p w14:paraId="1199BAE0" w14:textId="77777777" w:rsidR="00701F14" w:rsidRDefault="00795D63" w:rsidP="00701F14">
      <w:pPr>
        <w:pStyle w:val="ListParagraph"/>
      </w:pPr>
      <w:r>
        <w:rPr>
          <w:noProof/>
        </w:rPr>
        <w:drawing>
          <wp:inline distT="0" distB="0" distL="0" distR="0" wp14:anchorId="1A47AF50" wp14:editId="4B1D4377">
            <wp:extent cx="5629275" cy="36480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EF94" w14:textId="77777777" w:rsidR="00AA2658" w:rsidRDefault="00795D63" w:rsidP="00795D63">
      <w:pPr>
        <w:pStyle w:val="ListParagraph"/>
        <w:numPr>
          <w:ilvl w:val="0"/>
          <w:numId w:val="3"/>
        </w:numPr>
      </w:pPr>
      <w:r>
        <w:t xml:space="preserve">Create </w:t>
      </w:r>
      <w:proofErr w:type="gramStart"/>
      <w:r>
        <w:t>Animal ,Cat</w:t>
      </w:r>
      <w:proofErr w:type="gramEnd"/>
      <w:r>
        <w:t xml:space="preserve"> and Dog.</w:t>
      </w:r>
    </w:p>
    <w:p w14:paraId="72CDD030" w14:textId="77777777" w:rsidR="00795D63" w:rsidRDefault="00795D63" w:rsidP="00795D63">
      <w:pPr>
        <w:pStyle w:val="ListParagraph"/>
      </w:pPr>
      <w:r>
        <w:rPr>
          <w:noProof/>
        </w:rPr>
        <w:drawing>
          <wp:inline distT="0" distB="0" distL="0" distR="0" wp14:anchorId="3CB1F6EF" wp14:editId="125B0C56">
            <wp:extent cx="4524375" cy="18954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8AFF5" w14:textId="77777777" w:rsidR="00795D63" w:rsidRDefault="00795D63" w:rsidP="00795D63">
      <w:pPr>
        <w:pStyle w:val="ListParagraph"/>
      </w:pPr>
    </w:p>
    <w:p w14:paraId="344320D9" w14:textId="77777777" w:rsidR="00795D63" w:rsidRDefault="00795D63" w:rsidP="00795D63">
      <w:pPr>
        <w:pStyle w:val="ListParagraph"/>
      </w:pPr>
      <w:r>
        <w:rPr>
          <w:noProof/>
        </w:rPr>
        <w:lastRenderedPageBreak/>
        <w:drawing>
          <wp:inline distT="0" distB="0" distL="0" distR="0" wp14:anchorId="49F50D18" wp14:editId="590420FE">
            <wp:extent cx="3552825" cy="15335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FEC51" w14:textId="77777777" w:rsidR="00701F14" w:rsidRDefault="00701F14" w:rsidP="00701F14">
      <w:pPr>
        <w:pStyle w:val="ListParagraph"/>
        <w:rPr>
          <w:noProof/>
        </w:rPr>
      </w:pPr>
    </w:p>
    <w:p w14:paraId="2B299DD8" w14:textId="77777777" w:rsidR="00795D63" w:rsidRDefault="00795D63" w:rsidP="00701F1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E7290DC" wp14:editId="5C2C0091">
            <wp:extent cx="4410075" cy="18002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926B5" w14:textId="77777777" w:rsidR="00701F14" w:rsidRDefault="00701F14" w:rsidP="00701F14">
      <w:pPr>
        <w:pStyle w:val="ListParagraph"/>
        <w:rPr>
          <w:noProof/>
        </w:rPr>
      </w:pPr>
    </w:p>
    <w:p w14:paraId="6C6ED348" w14:textId="77777777" w:rsidR="00C60469" w:rsidRDefault="00701F14" w:rsidP="00795D63">
      <w:pPr>
        <w:pStyle w:val="ListParagraph"/>
        <w:numPr>
          <w:ilvl w:val="0"/>
          <w:numId w:val="3"/>
        </w:numPr>
      </w:pPr>
      <w:r>
        <w:rPr>
          <w:noProof/>
        </w:rPr>
        <w:t>Compile and run the program.</w:t>
      </w:r>
      <w:r w:rsidR="00795D63">
        <w:t xml:space="preserve"> </w:t>
      </w:r>
    </w:p>
    <w:p w14:paraId="72AC4FCA" w14:textId="77777777" w:rsidR="00795D63" w:rsidRDefault="00795D63" w:rsidP="00795D63">
      <w:r>
        <w:t>Answer the question</w:t>
      </w:r>
    </w:p>
    <w:p w14:paraId="577DE21B" w14:textId="6B82E8EC" w:rsidR="00795D63" w:rsidRDefault="00795D63" w:rsidP="00795D63">
      <w:pPr>
        <w:pStyle w:val="ListParagraph"/>
        <w:numPr>
          <w:ilvl w:val="1"/>
          <w:numId w:val="7"/>
        </w:numPr>
        <w:spacing w:after="0" w:line="240" w:lineRule="auto"/>
      </w:pPr>
      <w:r>
        <w:t xml:space="preserve">At the //Question </w:t>
      </w:r>
      <w:proofErr w:type="gramStart"/>
      <w:r>
        <w:t>1  of</w:t>
      </w:r>
      <w:proofErr w:type="gramEnd"/>
      <w:r>
        <w:t xml:space="preserve"> the </w:t>
      </w:r>
      <w:r>
        <w:rPr>
          <w:i/>
          <w:iCs/>
        </w:rPr>
        <w:t>Human</w:t>
      </w:r>
      <w:r>
        <w:t xml:space="preserve"> class, </w:t>
      </w:r>
      <w:r w:rsidRPr="00C96871">
        <w:rPr>
          <w:i/>
          <w:iCs/>
        </w:rPr>
        <w:t>dog</w:t>
      </w:r>
      <w:r>
        <w:t xml:space="preserve"> is </w:t>
      </w:r>
      <w:r w:rsidRPr="00C96871">
        <w:rPr>
          <w:i/>
          <w:iCs/>
        </w:rPr>
        <w:t>Animal</w:t>
      </w:r>
      <w:r>
        <w:t xml:space="preserve"> type, Why we can assign the </w:t>
      </w:r>
      <w:r w:rsidRPr="00C96871">
        <w:rPr>
          <w:i/>
          <w:iCs/>
        </w:rPr>
        <w:t>Dog</w:t>
      </w:r>
      <w:r>
        <w:t xml:space="preserve"> object to </w:t>
      </w:r>
      <w:r w:rsidRPr="00C96871">
        <w:rPr>
          <w:i/>
          <w:iCs/>
        </w:rPr>
        <w:t>dog</w:t>
      </w:r>
      <w:r>
        <w:t xml:space="preserve"> ?</w:t>
      </w:r>
    </w:p>
    <w:p w14:paraId="182E929C" w14:textId="38A0DC3F" w:rsidR="00565C8B" w:rsidRDefault="00565C8B" w:rsidP="00565C8B">
      <w:pPr>
        <w:pStyle w:val="ListParagraph"/>
        <w:numPr>
          <w:ilvl w:val="0"/>
          <w:numId w:val="8"/>
        </w:numPr>
        <w:spacing w:after="0" w:line="240" w:lineRule="auto"/>
      </w:pPr>
      <w:r>
        <w:t>Why we assign the Dog object to Dog. Because compiler Human object use explicit casting. However, explicit casting must be use to confirm your intention to the compiler with (</w:t>
      </w:r>
      <w:proofErr w:type="spellStart"/>
      <w:r>
        <w:t>subclassName</w:t>
      </w:r>
      <w:proofErr w:type="spellEnd"/>
      <w:r>
        <w:t>) cast notation. It is because Dog object to be casting instance of the subclass.</w:t>
      </w:r>
    </w:p>
    <w:p w14:paraId="32668A4F" w14:textId="77777777" w:rsidR="00565C8B" w:rsidRDefault="00565C8B" w:rsidP="00565C8B">
      <w:pPr>
        <w:pStyle w:val="ListParagraph"/>
        <w:spacing w:after="0" w:line="240" w:lineRule="auto"/>
        <w:ind w:left="1152"/>
      </w:pPr>
    </w:p>
    <w:p w14:paraId="13580B0A" w14:textId="3EDA321C" w:rsidR="00795D63" w:rsidRDefault="00795D63" w:rsidP="00795D63">
      <w:pPr>
        <w:pStyle w:val="ListParagraph"/>
        <w:numPr>
          <w:ilvl w:val="1"/>
          <w:numId w:val="7"/>
        </w:numPr>
        <w:spacing w:after="0" w:line="240" w:lineRule="auto"/>
      </w:pPr>
      <w:r>
        <w:t>At line //Question 2 of Human class, there is the same statement</w:t>
      </w:r>
      <w:proofErr w:type="gramStart"/>
      <w:r>
        <w:t>,”</w:t>
      </w:r>
      <w:proofErr w:type="spellStart"/>
      <w:r>
        <w:t>human.hit</w:t>
      </w:r>
      <w:proofErr w:type="spellEnd"/>
      <w:proofErr w:type="gramEnd"/>
      <w:r>
        <w:t xml:space="preserve">(dog)”. Do they return the same result in the </w:t>
      </w:r>
      <w:proofErr w:type="gramStart"/>
      <w:r>
        <w:t>console ?</w:t>
      </w:r>
      <w:proofErr w:type="gramEnd"/>
      <w:r>
        <w:t xml:space="preserve"> Why?</w:t>
      </w:r>
      <w:r w:rsidR="00565C8B">
        <w:t xml:space="preserve"> </w:t>
      </w:r>
    </w:p>
    <w:p w14:paraId="53C13603" w14:textId="4215A136" w:rsidR="00565C8B" w:rsidRDefault="00565C8B" w:rsidP="00565C8B">
      <w:pPr>
        <w:pStyle w:val="ListParagraph"/>
        <w:spacing w:after="0" w:line="240" w:lineRule="auto"/>
        <w:ind w:left="792"/>
      </w:pPr>
      <w:r>
        <w:t>Yes, because</w:t>
      </w:r>
      <w:r w:rsidR="001C56DA">
        <w:t xml:space="preserve"> it </w:t>
      </w:r>
      <w:r>
        <w:t>display</w:t>
      </w:r>
      <w:r w:rsidR="001C56DA">
        <w:t>s</w:t>
      </w:r>
      <w:r>
        <w:t xml:space="preserve"> the return result</w:t>
      </w:r>
      <w:r w:rsidR="001C56DA">
        <w:t xml:space="preserve"> </w:t>
      </w:r>
      <w:r w:rsidR="00E271F1">
        <w:t>as</w:t>
      </w:r>
      <w:r w:rsidR="001C56DA">
        <w:t xml:space="preserve"> dog return method.</w:t>
      </w:r>
    </w:p>
    <w:p w14:paraId="33AC4152" w14:textId="77777777" w:rsidR="00795D63" w:rsidRDefault="00795D63" w:rsidP="00795D63">
      <w:pPr>
        <w:pStyle w:val="ListParagraph"/>
        <w:spacing w:after="0" w:line="240" w:lineRule="auto"/>
        <w:ind w:left="792"/>
      </w:pPr>
    </w:p>
    <w:p w14:paraId="7252B396" w14:textId="77777777" w:rsidR="00795D63" w:rsidRDefault="00795D63" w:rsidP="00795D63">
      <w:pPr>
        <w:pStyle w:val="ListParagraph"/>
        <w:numPr>
          <w:ilvl w:val="1"/>
          <w:numId w:val="7"/>
        </w:numPr>
        <w:spacing w:after="0" w:line="240" w:lineRule="auto"/>
      </w:pPr>
      <w:r>
        <w:t xml:space="preserve">Create a new </w:t>
      </w:r>
      <w:r w:rsidRPr="00890431">
        <w:rPr>
          <w:i/>
          <w:iCs/>
        </w:rPr>
        <w:t>Fish</w:t>
      </w:r>
      <w:r>
        <w:t xml:space="preserve"> class which roars “…”. Then update the main method of the Person class so that </w:t>
      </w:r>
      <w:r w:rsidRPr="007805C2">
        <w:rPr>
          <w:i/>
          <w:iCs/>
        </w:rPr>
        <w:t>person</w:t>
      </w:r>
      <w:r>
        <w:t xml:space="preserve"> can hit </w:t>
      </w:r>
      <w:r w:rsidRPr="00890431">
        <w:rPr>
          <w:i/>
          <w:iCs/>
        </w:rPr>
        <w:t>Fish</w:t>
      </w:r>
      <w:r>
        <w:t xml:space="preserve">. </w:t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  <w:r>
        <w:rPr>
          <w:b/>
          <w:bCs/>
          <w:i/>
          <w:iCs/>
        </w:rPr>
        <w:tab/>
      </w:r>
    </w:p>
    <w:p w14:paraId="69C088A9" w14:textId="77777777" w:rsidR="00795D63" w:rsidRDefault="00795D63" w:rsidP="00795D63"/>
    <w:sectPr w:rsidR="00795D63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2E06D2" w14:textId="77777777" w:rsidR="00E24A56" w:rsidRDefault="00E24A56" w:rsidP="00AA2658">
      <w:pPr>
        <w:spacing w:after="0" w:line="240" w:lineRule="auto"/>
      </w:pPr>
      <w:r>
        <w:separator/>
      </w:r>
    </w:p>
  </w:endnote>
  <w:endnote w:type="continuationSeparator" w:id="0">
    <w:p w14:paraId="54418B29" w14:textId="77777777" w:rsidR="00E24A56" w:rsidRDefault="00E24A56" w:rsidP="00AA26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A7D21D" w14:textId="77777777" w:rsidR="00E24A56" w:rsidRDefault="00E24A56" w:rsidP="00AA2658">
      <w:pPr>
        <w:spacing w:after="0" w:line="240" w:lineRule="auto"/>
      </w:pPr>
      <w:r>
        <w:separator/>
      </w:r>
    </w:p>
  </w:footnote>
  <w:footnote w:type="continuationSeparator" w:id="0">
    <w:p w14:paraId="0D025530" w14:textId="77777777" w:rsidR="00E24A56" w:rsidRDefault="00E24A56" w:rsidP="00AA26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630531" w14:textId="77777777" w:rsidR="00AA2658" w:rsidRDefault="00AA2658" w:rsidP="00AA2658">
    <w:pPr>
      <w:pStyle w:val="Header"/>
      <w:jc w:val="center"/>
      <w:rPr>
        <w:sz w:val="24"/>
        <w:szCs w:val="30"/>
      </w:rPr>
    </w:pPr>
    <w:r w:rsidRPr="005566A5">
      <w:rPr>
        <w:sz w:val="24"/>
        <w:szCs w:val="30"/>
      </w:rPr>
      <w:t>953231 Object Oriented programming, SE, CAMT, CMU., 2-2020</w:t>
    </w:r>
  </w:p>
  <w:p w14:paraId="24CAF741" w14:textId="77777777" w:rsidR="00AA2658" w:rsidRDefault="00AA2658" w:rsidP="00AA2658">
    <w:pPr>
      <w:pStyle w:val="Header"/>
      <w:jc w:val="center"/>
      <w:rPr>
        <w:sz w:val="24"/>
        <w:szCs w:val="30"/>
      </w:rPr>
    </w:pPr>
  </w:p>
  <w:p w14:paraId="197C32E9" w14:textId="77777777" w:rsidR="00AA2658" w:rsidRDefault="00AA2658" w:rsidP="00AA2658">
    <w:pPr>
      <w:pStyle w:val="Header"/>
      <w:jc w:val="center"/>
      <w:rPr>
        <w:sz w:val="24"/>
        <w:szCs w:val="30"/>
      </w:rPr>
    </w:pPr>
    <w:r>
      <w:rPr>
        <w:sz w:val="24"/>
        <w:szCs w:val="30"/>
      </w:rPr>
      <w:t>Student name………………………………………  ID…………………………………………… Sec……………………</w:t>
    </w:r>
  </w:p>
  <w:p w14:paraId="4CB9D442" w14:textId="77777777" w:rsidR="00AA2658" w:rsidRDefault="00AA26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011B3C"/>
    <w:multiLevelType w:val="multilevel"/>
    <w:tmpl w:val="7940095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269A2DD8"/>
    <w:multiLevelType w:val="hybridMultilevel"/>
    <w:tmpl w:val="CB262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E056C0"/>
    <w:multiLevelType w:val="hybridMultilevel"/>
    <w:tmpl w:val="D92ACDC8"/>
    <w:lvl w:ilvl="0" w:tplc="65E6AFE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4E458A"/>
    <w:multiLevelType w:val="hybridMultilevel"/>
    <w:tmpl w:val="3AD68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182260"/>
    <w:multiLevelType w:val="hybridMultilevel"/>
    <w:tmpl w:val="EF00668E"/>
    <w:lvl w:ilvl="0" w:tplc="53288FD2">
      <w:start w:val="2"/>
      <w:numFmt w:val="bullet"/>
      <w:lvlText w:val=""/>
      <w:lvlJc w:val="left"/>
      <w:pPr>
        <w:ind w:left="1152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5" w15:restartNumberingAfterBreak="0">
    <w:nsid w:val="54F2106E"/>
    <w:multiLevelType w:val="hybridMultilevel"/>
    <w:tmpl w:val="78C0CB8A"/>
    <w:lvl w:ilvl="0" w:tplc="DD7EBA08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3D292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C6751E2"/>
    <w:multiLevelType w:val="hybridMultilevel"/>
    <w:tmpl w:val="2280DE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7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MTcwMzG1MDc2MjZS0lEKTi0uzszPAykwrAUA81BWoSwAAAA="/>
  </w:docVars>
  <w:rsids>
    <w:rsidRoot w:val="00AA2658"/>
    <w:rsid w:val="000143D1"/>
    <w:rsid w:val="00187416"/>
    <w:rsid w:val="001C56DA"/>
    <w:rsid w:val="001E683A"/>
    <w:rsid w:val="00226AE8"/>
    <w:rsid w:val="0050059A"/>
    <w:rsid w:val="00565C8B"/>
    <w:rsid w:val="005C760A"/>
    <w:rsid w:val="006A14E6"/>
    <w:rsid w:val="00701F14"/>
    <w:rsid w:val="00720DC9"/>
    <w:rsid w:val="00795D63"/>
    <w:rsid w:val="00AA2658"/>
    <w:rsid w:val="00C60469"/>
    <w:rsid w:val="00E24A56"/>
    <w:rsid w:val="00E271F1"/>
    <w:rsid w:val="00E57DCA"/>
    <w:rsid w:val="00F65726"/>
    <w:rsid w:val="00FF22A9"/>
    <w:rsid w:val="00FF5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D72EF"/>
  <w15:chartTrackingRefBased/>
  <w15:docId w15:val="{D6E3DFD4-BADE-490F-AB56-AA4DCA492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26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658"/>
  </w:style>
  <w:style w:type="paragraph" w:styleId="Footer">
    <w:name w:val="footer"/>
    <w:basedOn w:val="Normal"/>
    <w:link w:val="FooterChar"/>
    <w:uiPriority w:val="99"/>
    <w:unhideWhenUsed/>
    <w:rsid w:val="00AA26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658"/>
  </w:style>
  <w:style w:type="paragraph" w:styleId="ListParagraph">
    <w:name w:val="List Paragraph"/>
    <w:basedOn w:val="Normal"/>
    <w:uiPriority w:val="34"/>
    <w:qFormat/>
    <w:rsid w:val="00701F14"/>
    <w:pPr>
      <w:ind w:left="720"/>
      <w:contextualSpacing/>
    </w:pPr>
  </w:style>
  <w:style w:type="table" w:styleId="TableGrid">
    <w:name w:val="Table Grid"/>
    <w:basedOn w:val="TableNormal"/>
    <w:uiPriority w:val="39"/>
    <w:rsid w:val="00226A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4237ef1-aad8-466d-a6e1-7253a3c154da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6ACBDFDD90E4198F5A8133F06CB99" ma:contentTypeVersion="5" ma:contentTypeDescription="Create a new document." ma:contentTypeScope="" ma:versionID="50636296bf1321eb9d82f547ccfb6e14">
  <xsd:schema xmlns:xsd="http://www.w3.org/2001/XMLSchema" xmlns:xs="http://www.w3.org/2001/XMLSchema" xmlns:p="http://schemas.microsoft.com/office/2006/metadata/properties" xmlns:ns2="f4237ef1-aad8-466d-a6e1-7253a3c154da" targetNamespace="http://schemas.microsoft.com/office/2006/metadata/properties" ma:root="true" ma:fieldsID="08eacaa575b96256c320c1411f7aac4e" ns2:_="">
    <xsd:import namespace="f4237ef1-aad8-466d-a6e1-7253a3c154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37ef1-aad8-466d-a6e1-7253a3c154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6CCB42-CF66-4DF1-8467-AA1DED96FD73}">
  <ds:schemaRefs>
    <ds:schemaRef ds:uri="http://schemas.microsoft.com/office/2006/metadata/properties"/>
    <ds:schemaRef ds:uri="http://schemas.microsoft.com/office/infopath/2007/PartnerControls"/>
    <ds:schemaRef ds:uri="f4237ef1-aad8-466d-a6e1-7253a3c154da"/>
  </ds:schemaRefs>
</ds:datastoreItem>
</file>

<file path=customXml/itemProps2.xml><?xml version="1.0" encoding="utf-8"?>
<ds:datastoreItem xmlns:ds="http://schemas.openxmlformats.org/officeDocument/2006/customXml" ds:itemID="{39582D6E-689F-492A-9BDB-F83371A9BA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E3E7A5-85F8-40D6-A5EA-EAE2EE59D3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4237ef1-aad8-466d-a6e1-7253a3c154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touch</dc:creator>
  <cp:keywords/>
  <dc:description/>
  <cp:lastModifiedBy>Eh Kalane Phaung</cp:lastModifiedBy>
  <cp:revision>4</cp:revision>
  <dcterms:created xsi:type="dcterms:W3CDTF">2021-02-03T09:27:00Z</dcterms:created>
  <dcterms:modified xsi:type="dcterms:W3CDTF">2021-02-15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6ACBDFDD90E4198F5A8133F06CB99</vt:lpwstr>
  </property>
</Properties>
</file>